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X87addc075821f06fd1eedb3fde524885cbda8e1"/>
    <w:p>
      <w:pPr>
        <w:pStyle w:val="Heading1"/>
      </w:pPr>
      <w:r>
        <w:t xml:space="preserve">Cover Letter for Astronomer Position in Turkey Istanbul</w:t>
      </w:r>
    </w:p>
    <w:p>
      <w:pPr>
        <w:pStyle w:val="FirstParagraph"/>
      </w:pPr>
      <w:r>
        <w:t xml:space="preserve">[Your Name]</w:t>
      </w:r>
      <w:r>
        <w:br/>
      </w:r>
      <w:r>
        <w:t xml:space="preserve">[Your Address, e.g., Cihangir, Istanbul]</w:t>
      </w:r>
      <w:r>
        <w:br/>
      </w:r>
      <w:r>
        <w:t xml:space="preserve">[Phone Number]</w:t>
      </w:r>
      <w:r>
        <w:br/>
      </w:r>
      <w:r>
        <w:t xml:space="preserve">[Email Address]</w:t>
      </w:r>
      <w:r>
        <w:br/>
      </w:r>
      <w:r>
        <w:t xml:space="preserve">[Date]</w:t>
      </w:r>
    </w:p>
    <w:p>
      <w:pPr>
        <w:pStyle w:val="BodyText"/>
      </w:pPr>
      <w:r>
        <w:t xml:space="preserve">Hiring Committee,</w:t>
      </w:r>
      <w:r>
        <w:br/>
      </w:r>
      <w:r>
        <w:t xml:space="preserve">Department of Astronomy</w:t>
      </w:r>
      <w:r>
        <w:br/>
      </w:r>
      <w:r>
        <w:t xml:space="preserve">Bogazici University</w:t>
      </w:r>
      <w:r>
        <w:br/>
      </w:r>
      <w:r>
        <w:t xml:space="preserve">Istanbul, Turkey</w:t>
      </w:r>
    </w:p>
    <w:p>
      <w:pPr>
        <w:pStyle w:val="BodyText"/>
      </w:pPr>
      <w:r>
        <w:t xml:space="preserve">Dear Hiring Committee,</w:t>
      </w:r>
    </w:p>
    <w:p>
      <w:pPr>
        <w:pStyle w:val="BodyText"/>
      </w:pPr>
      <w:r>
        <w:t xml:space="preserve">I am writing to express my enthusiastic interest in the Astronomer position at Bogazici University in Istanbul, Turkey. As a dedicated and passionate astronomer with a deep appreciation for the intersection of science, culture, and innovation, I am eager to contribute my expertise to your esteemed institution. The opportunity to work in Turkey Istanbul—a city that has historically been a bridge between East and West—resonates deeply with my academic journey and professional aspirations.</w:t>
      </w:r>
    </w:p>
    <w:p>
      <w:pPr>
        <w:pStyle w:val="BodyText"/>
      </w:pPr>
      <w:r>
        <w:t xml:space="preserve">My academic foundation in astrophysics, combined with hands-on research experience in observational astronomy, has prepared me to engage meaningfully with the cutting-edge projects at Bogazici University. During my doctoral studies at [Your University], I focused on [specific area of research, e.g., "exoplanet detection" or "galactic evolution"], which involved analyzing data from advanced telescopes and collaborating with international teams to publish findings in peer-reviewed journals. This experience honed my ability to tackle complex scientific problems while fostering a collaborative spirit essential for success in a dynamic academic environment like Istanbul.</w:t>
      </w:r>
    </w:p>
    <w:p>
      <w:pPr>
        <w:pStyle w:val="BodyText"/>
      </w:pPr>
      <w:r>
        <w:t xml:space="preserve">What draws me specifically to the Astronomer role in Turkey Istanbul is the city’s unique position as a hub of both historical and modern astronomical innovation. Istanbul, with its rich heritage of celestial observation dating back to ancient times, offers an unparalleled setting for advancing our understanding of the universe. The presence of institutions like the Turkish Astronomical Society and Bogazici University’s commitment to interdisciplinary research align perfectly with my professional goals. I am particularly inspired by the opportunity to contribute to projects that blend traditional knowledge with modern technology, such as studying ancient star charts or leveraging Istanbul’s strategic geographical location for observational studies.</w:t>
      </w:r>
    </w:p>
    <w:p>
      <w:pPr>
        <w:pStyle w:val="BodyText"/>
      </w:pPr>
      <w:r>
        <w:t xml:space="preserve">My technical skills are complemented by a strong record of collaboration and communication. As a researcher at [Previous Institution/Organization], I led a team in developing algorithms to analyze large astronomical datasets, resulting in two publications in [Journal Names]. These experiences taught me the importance of clarity, creativity, and perseverance—qualities that I believe are critical for thriving in Istanbul’s vibrant academic community. Furthermore, my ability to communicate complex scientific concepts to diverse audiences has been instrumental in mentoring students and engaging with public outreach programs. I am eager to bring this same dedication to Bogazici University’s mission of fostering both academic excellence and community engagement.</w:t>
      </w:r>
    </w:p>
    <w:p>
      <w:pPr>
        <w:pStyle w:val="BodyText"/>
      </w:pPr>
      <w:r>
        <w:t xml:space="preserve">One of the aspects that excites me most about working in Turkey Istanbul is the potential for cross-cultural collaboration. The city’s unique cultural mosaic, where Eastern and Western traditions converge, creates an ideal environment for exploring astronomy through a global lens. I am particularly interested in collaborating with local institutions to develop educational initiatives that inspire the next generation of scientists and bridge the gap between academic research and public interest. Additionally, Istanbul’s proximity to observatories like [mention specific observatory if known, e.g., "TUBITAK National Observatory"] offers exciting opportunities for fieldwork and data collection that align with my research interests.</w:t>
      </w:r>
    </w:p>
    <w:p>
      <w:pPr>
        <w:pStyle w:val="BodyText"/>
      </w:pPr>
      <w:r>
        <w:t xml:space="preserve">My professional journey has been driven by a desire to contribute to the broader scientific community while making a tangible impact. Whether through publishing groundbreaking research, mentoring students, or participating in public science initiatives, I strive to ensure that astronomy remains accessible and relevant. In Turkey Istanbul, I see an unparalleled opportunity to merge these goals with the city’s rich cultural and scientific legacy. The Astronomer position at Bogazici University represents a perfect alignment of my skills, passions, and aspirations.</w:t>
      </w:r>
    </w:p>
    <w:p>
      <w:pPr>
        <w:pStyle w:val="BodyText"/>
      </w:pPr>
      <w:r>
        <w:t xml:space="preserve">I am particularly drawn to Bogazici University’s emphasis on innovation and its commitment to advancing astronomy through both theoretical and applied research. I am confident that my background in [specific skills, e.g., "radio astronomy," "data visualization," or "machine learning in astrophysics"] would enable me to make meaningful contributions to your department’s projects. For instance, my work on [specific project or achievement] demonstrates my ability to innovate and adapt in fast-paced research environments. I am also eager to explore new methodologies that could enhance the university’s research capabilities, such as integrating AI-driven analysis into observational studies.</w:t>
      </w:r>
    </w:p>
    <w:p>
      <w:pPr>
        <w:pStyle w:val="BodyText"/>
      </w:pPr>
      <w:r>
        <w:t xml:space="preserve">Finally, I want to express my deep respect for Turkey’s contributions to astronomy throughout history. From the astronomical instruments of [mention historical figure or site, e.g., "Ibn al-Haytham" or "the observatory of Taqi al-Din"] to modern initiatives like the Turkish Space Agency, Turkey has long been a beacon of scientific inquiry. Working in Istanbul would allow me to connect with this legacy while contributing to the future of astronomy. I am particularly enthusiastic about the possibility of collaborating with local researchers on projects that address global challenges, such as understanding dark matter or exploring exoplanetary systems.</w:t>
      </w:r>
    </w:p>
    <w:p>
      <w:pPr>
        <w:pStyle w:val="BodyText"/>
      </w:pPr>
      <w:r>
        <w:t xml:space="preserve">In conclusion, I am confident that my qualifications, passion for astronomy, and alignment with Bogazici University’s mission make me an ideal candidate for the Astronomer position in Turkey Istanbul. I would be honored to contribute to your department’s ongoing success and to collaborate with a team of experts who share my commitment to advancing our understanding of the cosmos. Thank you for considering my application. I look forward to the opportunity to discuss how I can contribute to your institution’s vision.</w:t>
      </w:r>
    </w:p>
    <w:p>
      <w:pPr>
        <w:pStyle w:val="BodyText"/>
      </w:pPr>
      <w:r>
        <w:t xml:space="preserve">Sincerely,</w:t>
      </w:r>
      <w:r>
        <w:br/>
      </w:r>
      <w:r>
        <w:t xml:space="preserve">[Your Full Name]</w:t>
      </w:r>
    </w:p>
    <w:p>
      <w:pPr>
        <w:pStyle w:val="BodyText"/>
      </w:pPr>
      <w:r>
        <w:rPr>
          <w:bCs/>
          <w:b/>
        </w:rPr>
        <w:t xml:space="preserve">Keywords:</w:t>
      </w:r>
      <w:r>
        <w:t xml:space="preserve"> </w:t>
      </w:r>
      <w:r>
        <w:t xml:space="preserve">Cover Letter, Astronomer, Turkey Istan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Turkey Istanbul</dc:title>
  <dc:creator/>
  <cp:keywords/>
  <dcterms:created xsi:type="dcterms:W3CDTF">2026-07-21T14:04:26Z</dcterms:created>
  <dcterms:modified xsi:type="dcterms:W3CDTF">2026-07-21T14:04:26Z</dcterms:modified>
</cp:coreProperties>
</file>

<file path=docProps/custom.xml><?xml version="1.0" encoding="utf-8"?>
<Properties xmlns="http://schemas.openxmlformats.org/officeDocument/2006/custom-properties" xmlns:vt="http://schemas.openxmlformats.org/officeDocument/2006/docPropsVTypes"/>
</file>